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94860" w:rsidRDefault="00E63C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bookmarkStart w:id="0" w:name="_GoBack"/>
      <w:bookmarkEnd w:id="0"/>
      <w:r>
        <w:t>[DATE]</w:t>
      </w:r>
    </w:p>
    <w:p w:rsidR="00194860" w:rsidRDefault="001948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194860" w:rsidRPr="00860DFA" w:rsidRDefault="00E63C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860DFA">
        <w:t>Contact Name</w:t>
      </w:r>
    </w:p>
    <w:p w:rsidR="00194860" w:rsidRPr="00860DFA" w:rsidRDefault="00E63C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860DFA">
        <w:t>Address</w:t>
      </w:r>
    </w:p>
    <w:p w:rsidR="00194860" w:rsidRPr="00860DFA" w:rsidRDefault="00E63C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860DFA">
        <w:t>Address2</w:t>
      </w:r>
    </w:p>
    <w:p w:rsidR="00194860" w:rsidRPr="00860DFA" w:rsidRDefault="00E63C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860DFA">
        <w:t>Country</w:t>
      </w:r>
      <w:r w:rsidRPr="00860DFA">
        <w:tab/>
      </w:r>
    </w:p>
    <w:p w:rsidR="00194860" w:rsidRPr="00860DFA" w:rsidRDefault="00E63C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860DFA">
        <w:t>City/Province</w:t>
      </w:r>
    </w:p>
    <w:p w:rsidR="00194860" w:rsidRPr="00860DFA" w:rsidRDefault="00E63C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860DFA">
        <w:t>Postal Code</w:t>
      </w:r>
    </w:p>
    <w:p w:rsidR="00194860" w:rsidRPr="00860DFA" w:rsidRDefault="001948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p>
    <w:p w:rsidR="00194860" w:rsidRPr="00860DFA" w:rsidRDefault="001948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p>
    <w:p w:rsidR="00194860" w:rsidRPr="00860DFA" w:rsidRDefault="001948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p>
    <w:p w:rsidR="00194860" w:rsidRPr="00860DFA" w:rsidRDefault="00E63C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r w:rsidRPr="00860DFA">
        <w:rPr>
          <w:b/>
          <w:color w:val="000000"/>
        </w:rPr>
        <w:t>RE: INQUIRY ABOUT DISCONTINUED MODEL</w:t>
      </w:r>
    </w:p>
    <w:p w:rsidR="00194860" w:rsidRPr="00860DFA" w:rsidRDefault="001948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rsidR="00194860" w:rsidRPr="00860DFA" w:rsidRDefault="001948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rsidR="00194860" w:rsidRPr="00860DFA" w:rsidRDefault="00E63C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sidRPr="00860DFA">
        <w:rPr>
          <w:color w:val="000000"/>
        </w:rPr>
        <w:t>Dear [CLIENT NAME],</w:t>
      </w:r>
    </w:p>
    <w:p w:rsidR="00194860" w:rsidRPr="00860DFA" w:rsidRDefault="00194860">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rsidR="00194860" w:rsidRPr="00860DFA" w:rsidRDefault="00E63CBF">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r w:rsidRPr="00860DFA">
        <w:rPr>
          <w:rFonts w:eastAsia="Courier New"/>
          <w:color w:val="000000"/>
        </w:rPr>
        <w:t>The reason that you have been unable to find our [PRODUCT AND MODEL NO.] is that this model has been discontinued. We replaced it with [NEW MODEL NUMBER], which offers the same fine quality that our customers have come to expect, but is [SELLING POINT].</w:t>
      </w:r>
    </w:p>
    <w:p w:rsidR="00194860" w:rsidRPr="00860DFA" w:rsidRDefault="00194860">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rsidR="00194860" w:rsidRPr="00860DFA" w:rsidRDefault="00194860">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rsidR="00194860" w:rsidRPr="00860DFA" w:rsidRDefault="00E63CBF">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r w:rsidRPr="00860DFA">
        <w:rPr>
          <w:rFonts w:eastAsia="Courier New"/>
          <w:color w:val="000000"/>
        </w:rPr>
        <w:t xml:space="preserve">We are enclosing a list of the stores in your area where our products can be purchased. We thank you for choosing our products. </w:t>
      </w:r>
    </w:p>
    <w:p w:rsidR="00194860" w:rsidRPr="00860DFA" w:rsidRDefault="00194860">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rsidR="00194860" w:rsidRPr="00860DFA" w:rsidRDefault="00194860">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rsidR="00194860" w:rsidRPr="00860DFA" w:rsidRDefault="00E63C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860DFA">
        <w:t>Sincerely,</w:t>
      </w:r>
    </w:p>
    <w:p w:rsidR="00194860" w:rsidRPr="00860DFA" w:rsidRDefault="001948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194860" w:rsidRPr="00860DFA" w:rsidRDefault="001948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194860" w:rsidRPr="00860DFA" w:rsidRDefault="001948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194860" w:rsidRPr="00860DFA" w:rsidRDefault="00E63C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860DFA">
        <w:t>[NAME]</w:t>
      </w:r>
    </w:p>
    <w:p w:rsidR="00194860" w:rsidRPr="00860DFA" w:rsidRDefault="00E63C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sidRPr="00860DFA">
        <w:rPr>
          <w:color w:val="000000"/>
        </w:rPr>
        <w:t>[TITLE]</w:t>
      </w:r>
    </w:p>
    <w:p w:rsidR="00194860" w:rsidRPr="00860DFA" w:rsidRDefault="00E63C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sidRPr="00860DFA">
        <w:rPr>
          <w:color w:val="000000"/>
        </w:rPr>
        <w:t>[CONTACT DETAILS]</w:t>
      </w:r>
    </w:p>
    <w:p w:rsidR="00194860" w:rsidRPr="00860DFA" w:rsidRDefault="00E63C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sidRPr="00860DFA">
        <w:rPr>
          <w:color w:val="000000"/>
        </w:rPr>
        <w:t xml:space="preserve">[COMPANY EMAIL] </w:t>
      </w:r>
    </w:p>
    <w:p w:rsidR="00194860" w:rsidRPr="00860DFA" w:rsidRDefault="00194860">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rsidR="00194860" w:rsidRPr="00860DFA" w:rsidRDefault="00194860">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rsidR="00194860" w:rsidRPr="00860DFA" w:rsidRDefault="00194860">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rsidR="00194860" w:rsidRPr="00860DFA" w:rsidRDefault="001948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sz w:val="20"/>
          <w:szCs w:val="20"/>
        </w:rPr>
      </w:pPr>
    </w:p>
    <w:sectPr w:rsidR="00194860" w:rsidRPr="00860DFA" w:rsidSect="00194860">
      <w:footerReference w:type="default" r:id="rId7"/>
      <w:pgSz w:w="12240" w:h="15840"/>
      <w:pgMar w:top="1440" w:right="1440" w:bottom="1440" w:left="1440" w:header="709" w:footer="70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63CBF" w:rsidRDefault="00E63CBF" w:rsidP="00194860">
      <w:r>
        <w:separator/>
      </w:r>
    </w:p>
  </w:endnote>
  <w:endnote w:type="continuationSeparator" w:id="0">
    <w:p w:rsidR="00E63CBF" w:rsidRDefault="00E63CBF" w:rsidP="001948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94860" w:rsidRDefault="00E63CBF">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b/>
        <w:color w:val="000000"/>
      </w:rPr>
    </w:pPr>
    <w:r>
      <w:rPr>
        <w:b/>
        <w:color w:val="000000"/>
      </w:rPr>
      <w:t xml:space="preserve">[YOUR COMPANY NAME] </w:t>
    </w:r>
  </w:p>
  <w:p w:rsidR="00194860" w:rsidRDefault="00E63CBF">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00"/>
      </w:rPr>
    </w:pPr>
    <w:r>
      <w:rPr>
        <w:color w:val="000000"/>
      </w:rPr>
      <w:t xml:space="preserve">[YOUR COMPLETE ADDRESS] </w:t>
    </w:r>
  </w:p>
  <w:p w:rsidR="00194860" w:rsidRDefault="00E63CBF">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00"/>
      </w:rPr>
    </w:pPr>
    <w:r>
      <w:rPr>
        <w:color w:val="000000"/>
      </w:rPr>
      <w:t>Tel: [CONTACT DETAILS] / Email: [EMAIL ADDRESS]</w:t>
    </w:r>
  </w:p>
  <w:p w:rsidR="00194860" w:rsidRDefault="00B02349">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FF"/>
        <w:u w:val="single"/>
      </w:rPr>
    </w:pPr>
    <w:hyperlink r:id="rId1">
      <w:r w:rsidR="00E63CBF">
        <w:rPr>
          <w:color w:val="0000FF"/>
          <w:u w:val="single"/>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63CBF" w:rsidRDefault="00E63CBF" w:rsidP="00194860">
      <w:r>
        <w:separator/>
      </w:r>
    </w:p>
  </w:footnote>
  <w:footnote w:type="continuationSeparator" w:id="0">
    <w:p w:rsidR="00E63CBF" w:rsidRDefault="00E63CBF" w:rsidP="00194860">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QysbSwMDA2Mjc3MTFR0lEKTi0uzszPAykwrAUABirurSwAAAA="/>
    <w:docVar w:name="Description" w:val="Always keep the channels of communication with your customers open. Keep your customers updated of any relevant information on an Inquiry About Discontinued Models, works towards the reputation of your business. TemplateGuru has samples of letters to help you  professionally communicate with your customers.TemplateGuru has many other sales and marketing letter templates for you to browse and download here. https://www.templateguru.co.za/templates/sales&amp;marketing/"/>
    <w:docVar w:name="Excerpt" w:val="RE: REPLY TO INQUIRY ABOUT DISCONTINUED MODEL_x000a_Dear [CLIENT NAME],_x000a_The reason that you have been unable to find our [PRODUCT AND MODEL NO.] is that this_x000a_model has been discontinued. We replaced it with [NEW MODEL NUMBER], which offers the_x000a_same fine quality that our customers have come to expect, but is [SELLING POINT]."/>
    <w:docVar w:name="Tags" w:val="market analysis, business documents, entrepreneurship, entrepreneur, guideline, checklist, reply to inquiry about discontinued model template, reply to inquiry about discontinued model example, how to create a reply to inquiry about discontinued model letter, what is a reply to inquiry about discontinued model letter"/>
  </w:docVars>
  <w:rsids>
    <w:rsidRoot w:val="00194860"/>
    <w:rsid w:val="00194860"/>
    <w:rsid w:val="00860DFA"/>
    <w:rsid w:val="00944D12"/>
    <w:rsid w:val="009B5986"/>
    <w:rsid w:val="00B02349"/>
    <w:rsid w:val="00E63CBF"/>
    <w:rsid w:val="00ED68A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ZA"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194860"/>
  </w:style>
  <w:style w:type="paragraph" w:styleId="Heading1">
    <w:name w:val="heading 1"/>
    <w:basedOn w:val="Normal1"/>
    <w:next w:val="Normal1"/>
    <w:rsid w:val="00194860"/>
    <w:pPr>
      <w:keepNext/>
      <w:keepLines/>
      <w:spacing w:before="480" w:after="120"/>
      <w:outlineLvl w:val="0"/>
    </w:pPr>
    <w:rPr>
      <w:b/>
      <w:sz w:val="48"/>
      <w:szCs w:val="48"/>
    </w:rPr>
  </w:style>
  <w:style w:type="paragraph" w:styleId="Heading2">
    <w:name w:val="heading 2"/>
    <w:basedOn w:val="Normal1"/>
    <w:next w:val="Normal1"/>
    <w:rsid w:val="00194860"/>
    <w:pPr>
      <w:keepNext/>
      <w:keepLines/>
      <w:spacing w:before="360" w:after="80"/>
      <w:outlineLvl w:val="1"/>
    </w:pPr>
    <w:rPr>
      <w:b/>
      <w:sz w:val="36"/>
      <w:szCs w:val="36"/>
    </w:rPr>
  </w:style>
  <w:style w:type="paragraph" w:styleId="Heading3">
    <w:name w:val="heading 3"/>
    <w:basedOn w:val="Normal1"/>
    <w:next w:val="Normal1"/>
    <w:rsid w:val="00194860"/>
    <w:pPr>
      <w:keepNext/>
      <w:keepLines/>
      <w:spacing w:before="280" w:after="80"/>
      <w:outlineLvl w:val="2"/>
    </w:pPr>
    <w:rPr>
      <w:b/>
      <w:sz w:val="28"/>
      <w:szCs w:val="28"/>
    </w:rPr>
  </w:style>
  <w:style w:type="paragraph" w:styleId="Heading4">
    <w:name w:val="heading 4"/>
    <w:basedOn w:val="Normal1"/>
    <w:next w:val="Normal1"/>
    <w:rsid w:val="00194860"/>
    <w:pPr>
      <w:keepNext/>
      <w:keepLines/>
      <w:spacing w:before="240" w:after="40"/>
      <w:outlineLvl w:val="3"/>
    </w:pPr>
    <w:rPr>
      <w:b/>
    </w:rPr>
  </w:style>
  <w:style w:type="paragraph" w:styleId="Heading5">
    <w:name w:val="heading 5"/>
    <w:basedOn w:val="Normal1"/>
    <w:next w:val="Normal1"/>
    <w:rsid w:val="00194860"/>
    <w:pPr>
      <w:keepNext/>
      <w:keepLines/>
      <w:spacing w:before="220" w:after="40"/>
      <w:outlineLvl w:val="4"/>
    </w:pPr>
    <w:rPr>
      <w:b/>
      <w:sz w:val="22"/>
      <w:szCs w:val="22"/>
    </w:rPr>
  </w:style>
  <w:style w:type="paragraph" w:styleId="Heading6">
    <w:name w:val="heading 6"/>
    <w:basedOn w:val="Normal1"/>
    <w:next w:val="Normal1"/>
    <w:rsid w:val="00194860"/>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194860"/>
  </w:style>
  <w:style w:type="paragraph" w:styleId="Title">
    <w:name w:val="Title"/>
    <w:basedOn w:val="Normal1"/>
    <w:next w:val="Normal1"/>
    <w:rsid w:val="00194860"/>
    <w:pPr>
      <w:keepNext/>
      <w:keepLines/>
      <w:spacing w:before="480" w:after="120"/>
    </w:pPr>
    <w:rPr>
      <w:b/>
      <w:sz w:val="72"/>
      <w:szCs w:val="72"/>
    </w:rPr>
  </w:style>
  <w:style w:type="paragraph" w:customStyle="1" w:styleId="Normal0">
    <w:name w:val="[Normal]"/>
    <w:qFormat/>
    <w:rsid w:val="00194860"/>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pPr>
    <w:rPr>
      <w:rFonts w:eastAsia="Arial" w:hAnsi="Arial"/>
    </w:rPr>
  </w:style>
  <w:style w:type="paragraph" w:styleId="Header">
    <w:name w:val="header"/>
    <w:basedOn w:val="Normal"/>
    <w:qFormat/>
    <w:rsid w:val="00194860"/>
    <w:pPr>
      <w:tabs>
        <w:tab w:val="center" w:pos="4320"/>
        <w:tab w:val="right" w:pos="8640"/>
      </w:tabs>
    </w:pPr>
  </w:style>
  <w:style w:type="paragraph" w:styleId="Footer">
    <w:name w:val="footer"/>
    <w:basedOn w:val="Normal"/>
    <w:qFormat/>
    <w:rsid w:val="00194860"/>
    <w:pPr>
      <w:tabs>
        <w:tab w:val="center" w:pos="4320"/>
        <w:tab w:val="right" w:pos="8640"/>
      </w:tabs>
    </w:pPr>
  </w:style>
  <w:style w:type="character" w:styleId="Hyperlink">
    <w:name w:val="Hyperlink"/>
    <w:qFormat/>
    <w:rsid w:val="00194860"/>
    <w:rPr>
      <w:color w:val="0000FF"/>
      <w:u w:val="single"/>
      <w:rtl w:val="0"/>
    </w:rPr>
  </w:style>
  <w:style w:type="paragraph" w:styleId="HTMLPreformatted">
    <w:name w:val="HTML Preformatted"/>
    <w:basedOn w:val="Normal"/>
    <w:qFormat/>
    <w:rsid w:val="001948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color w:val="000000"/>
      <w:sz w:val="20"/>
      <w:szCs w:val="20"/>
    </w:rPr>
  </w:style>
  <w:style w:type="paragraph" w:styleId="Subtitle">
    <w:name w:val="Subtitle"/>
    <w:basedOn w:val="Normal"/>
    <w:next w:val="Normal"/>
    <w:rsid w:val="00194860"/>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IevXuJUqMjwJA9BJIqWB7nh29fg==">AMUW2mWSVYxqraLxPzNsd5rRH4pean+fp9tJY2OoD3CHYZQFCF5Fx0UwW1/bhjhuFmgcRcq3i+ZbWp9XY88aPWqSQMEoDNEjffXE0PpjFamnytL9N9D31X69Rx/ijLCZhkNobMkOeGTf</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93</Words>
  <Characters>477</Characters>
  <Application>Microsoft Office Word</Application>
  <DocSecurity>0</DocSecurity>
  <Lines>36</Lines>
  <Paragraphs>16</Paragraphs>
  <ScaleCrop>false</ScaleCrop>
  <Manager/>
  <Company/>
  <LinksUpToDate>false</LinksUpToDate>
  <CharactersWithSpaces>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1-15T10:10:00Z</dcterms:created>
  <dcterms:modified xsi:type="dcterms:W3CDTF">2019-10-21T19:18:00Z</dcterms:modified>
  <cp:category/>
</cp:coreProperties>
</file>